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4510" w14:textId="741B4C88" w:rsidR="00B34A76" w:rsidRPr="00C47D5A" w:rsidRDefault="00AF3304" w:rsidP="00B34A76">
      <w:pPr>
        <w:rPr>
          <w:b/>
          <w:sz w:val="40"/>
          <w:szCs w:val="40"/>
        </w:rPr>
      </w:pPr>
      <w:bookmarkStart w:id="0" w:name="_GoBack"/>
      <w:r w:rsidRPr="00C47D5A">
        <w:rPr>
          <w:b/>
          <w:sz w:val="40"/>
          <w:szCs w:val="40"/>
        </w:rPr>
        <w:t>Urstark begagnatmarknad och ökande prisnivåer</w:t>
      </w:r>
    </w:p>
    <w:p w14:paraId="4B86353A" w14:textId="2146688E" w:rsidR="00B34A76" w:rsidRPr="00C47D5A" w:rsidRDefault="00B34A76" w:rsidP="00B34A76">
      <w:pPr>
        <w:rPr>
          <w:rFonts w:cstheme="minorHAnsi"/>
        </w:rPr>
      </w:pPr>
      <w:bookmarkStart w:id="1" w:name="_Hlk36813002"/>
      <w:r w:rsidRPr="00C47D5A">
        <w:rPr>
          <w:rFonts w:cstheme="minorHAnsi"/>
        </w:rPr>
        <w:t xml:space="preserve">Under </w:t>
      </w:r>
      <w:r w:rsidR="003036FA" w:rsidRPr="00C47D5A">
        <w:rPr>
          <w:rFonts w:cstheme="minorHAnsi"/>
        </w:rPr>
        <w:t>ju</w:t>
      </w:r>
      <w:r w:rsidR="00F54BD6" w:rsidRPr="00C47D5A">
        <w:rPr>
          <w:rFonts w:cstheme="minorHAnsi"/>
        </w:rPr>
        <w:t>li</w:t>
      </w:r>
      <w:r w:rsidR="00546909" w:rsidRPr="00C47D5A">
        <w:rPr>
          <w:rFonts w:cstheme="minorHAnsi"/>
        </w:rPr>
        <w:t xml:space="preserve"> </w:t>
      </w:r>
      <w:r w:rsidRPr="00C47D5A">
        <w:rPr>
          <w:rFonts w:cstheme="minorHAnsi"/>
        </w:rPr>
        <w:t xml:space="preserve">månad </w:t>
      </w:r>
      <w:r w:rsidR="003036FA" w:rsidRPr="00C47D5A">
        <w:rPr>
          <w:rFonts w:cstheme="minorHAnsi"/>
        </w:rPr>
        <w:t>ökade</w:t>
      </w:r>
      <w:r w:rsidRPr="00C47D5A">
        <w:rPr>
          <w:rFonts w:cstheme="minorHAnsi"/>
        </w:rPr>
        <w:t xml:space="preserve"> antalet sålda begagnade bilar till privat</w:t>
      </w:r>
      <w:r w:rsidR="00F71E90" w:rsidRPr="00C47D5A">
        <w:rPr>
          <w:rFonts w:cstheme="minorHAnsi"/>
        </w:rPr>
        <w:t>pe</w:t>
      </w:r>
      <w:r w:rsidR="00F668AE" w:rsidRPr="00C47D5A">
        <w:rPr>
          <w:rFonts w:cstheme="minorHAnsi"/>
        </w:rPr>
        <w:t>rso</w:t>
      </w:r>
      <w:r w:rsidR="000E32AB" w:rsidRPr="00C47D5A">
        <w:rPr>
          <w:rFonts w:cstheme="minorHAnsi"/>
        </w:rPr>
        <w:t xml:space="preserve">ner med </w:t>
      </w:r>
      <w:r w:rsidR="00F54BD6" w:rsidRPr="00C47D5A">
        <w:rPr>
          <w:rFonts w:cstheme="minorHAnsi"/>
        </w:rPr>
        <w:t>15,6</w:t>
      </w:r>
      <w:r w:rsidR="008949E4" w:rsidRPr="00C47D5A">
        <w:rPr>
          <w:rFonts w:cstheme="minorHAnsi"/>
        </w:rPr>
        <w:t xml:space="preserve"> </w:t>
      </w:r>
      <w:r w:rsidRPr="00C47D5A">
        <w:rPr>
          <w:rFonts w:cstheme="minorHAnsi"/>
        </w:rPr>
        <w:t>% jämfört med samma månad 201</w:t>
      </w:r>
      <w:r w:rsidR="00DA5B9D" w:rsidRPr="00C47D5A">
        <w:rPr>
          <w:rFonts w:cstheme="minorHAnsi"/>
        </w:rPr>
        <w:t>9</w:t>
      </w:r>
      <w:r w:rsidRPr="00C47D5A">
        <w:rPr>
          <w:rFonts w:cstheme="minorHAnsi"/>
        </w:rPr>
        <w:t>. Räknat</w:t>
      </w:r>
      <w:r w:rsidR="007D706D" w:rsidRPr="00C47D5A">
        <w:rPr>
          <w:rFonts w:cstheme="minorHAnsi"/>
        </w:rPr>
        <w:t xml:space="preserve"> </w:t>
      </w:r>
      <w:r w:rsidR="000E32AB" w:rsidRPr="00C47D5A">
        <w:rPr>
          <w:rFonts w:cstheme="minorHAnsi"/>
        </w:rPr>
        <w:t xml:space="preserve">i antal bilar såldes det </w:t>
      </w:r>
      <w:r w:rsidR="00575B7E" w:rsidRPr="00C47D5A">
        <w:rPr>
          <w:rFonts w:cstheme="minorHAnsi"/>
        </w:rPr>
        <w:t>1</w:t>
      </w:r>
      <w:r w:rsidR="00F54BD6" w:rsidRPr="00C47D5A">
        <w:rPr>
          <w:rFonts w:cstheme="minorHAnsi"/>
        </w:rPr>
        <w:t>17 143</w:t>
      </w:r>
      <w:r w:rsidR="00235C9E" w:rsidRPr="00C47D5A">
        <w:rPr>
          <w:rFonts w:cstheme="minorHAnsi"/>
        </w:rPr>
        <w:t xml:space="preserve"> </w:t>
      </w:r>
      <w:r w:rsidR="000E32AB" w:rsidRPr="00C47D5A">
        <w:rPr>
          <w:rFonts w:cstheme="minorHAnsi"/>
        </w:rPr>
        <w:t xml:space="preserve">bilar, vilket är </w:t>
      </w:r>
      <w:r w:rsidR="00F54BD6" w:rsidRPr="00C47D5A">
        <w:rPr>
          <w:rFonts w:cstheme="minorHAnsi"/>
        </w:rPr>
        <w:t>15 767</w:t>
      </w:r>
      <w:r w:rsidR="00546909" w:rsidRPr="00C47D5A">
        <w:rPr>
          <w:rFonts w:cstheme="minorHAnsi"/>
        </w:rPr>
        <w:t xml:space="preserve"> </w:t>
      </w:r>
      <w:r w:rsidR="005C65D8" w:rsidRPr="00C47D5A">
        <w:rPr>
          <w:rFonts w:cstheme="minorHAnsi"/>
        </w:rPr>
        <w:t xml:space="preserve">fler </w:t>
      </w:r>
      <w:r w:rsidRPr="00C47D5A">
        <w:rPr>
          <w:rFonts w:cstheme="minorHAnsi"/>
        </w:rPr>
        <w:t xml:space="preserve">begagnade bilar än i </w:t>
      </w:r>
      <w:r w:rsidR="00D47FA3" w:rsidRPr="00C47D5A">
        <w:rPr>
          <w:rFonts w:cstheme="minorHAnsi"/>
        </w:rPr>
        <w:t>ju</w:t>
      </w:r>
      <w:r w:rsidR="00F54BD6" w:rsidRPr="00C47D5A">
        <w:rPr>
          <w:rFonts w:cstheme="minorHAnsi"/>
        </w:rPr>
        <w:t>li</w:t>
      </w:r>
      <w:r w:rsidR="00546909" w:rsidRPr="00C47D5A">
        <w:rPr>
          <w:rFonts w:cstheme="minorHAnsi"/>
        </w:rPr>
        <w:t xml:space="preserve"> </w:t>
      </w:r>
      <w:r w:rsidRPr="00C47D5A">
        <w:rPr>
          <w:rFonts w:cstheme="minorHAnsi"/>
        </w:rPr>
        <w:t>201</w:t>
      </w:r>
      <w:r w:rsidR="00DA5B9D" w:rsidRPr="00C47D5A">
        <w:rPr>
          <w:rFonts w:cstheme="minorHAnsi"/>
        </w:rPr>
        <w:t>9</w:t>
      </w:r>
      <w:r w:rsidRPr="00C47D5A">
        <w:rPr>
          <w:rFonts w:cstheme="minorHAnsi"/>
        </w:rPr>
        <w:t xml:space="preserve">, enligt fordonsauktionsföretaget BCA </w:t>
      </w:r>
      <w:proofErr w:type="spellStart"/>
      <w:r w:rsidRPr="00C47D5A">
        <w:rPr>
          <w:rFonts w:cstheme="minorHAnsi"/>
        </w:rPr>
        <w:t>Vehicle</w:t>
      </w:r>
      <w:proofErr w:type="spellEnd"/>
      <w:r w:rsidRPr="00C47D5A">
        <w:rPr>
          <w:rFonts w:cstheme="minorHAnsi"/>
        </w:rPr>
        <w:t xml:space="preserve"> </w:t>
      </w:r>
      <w:proofErr w:type="spellStart"/>
      <w:r w:rsidRPr="00C47D5A">
        <w:rPr>
          <w:rFonts w:cstheme="minorHAnsi"/>
        </w:rPr>
        <w:t>Remarketing</w:t>
      </w:r>
      <w:proofErr w:type="spellEnd"/>
      <w:r w:rsidRPr="00C47D5A">
        <w:rPr>
          <w:rFonts w:cstheme="minorHAnsi"/>
        </w:rPr>
        <w:t>.</w:t>
      </w:r>
    </w:p>
    <w:p w14:paraId="55599CB9" w14:textId="7C500BC5" w:rsidR="005E3F9A" w:rsidRPr="00C47D5A" w:rsidRDefault="003F4EED" w:rsidP="00186640">
      <w:pPr>
        <w:rPr>
          <w:rFonts w:cs="Helvetica"/>
        </w:rPr>
      </w:pPr>
      <w:r w:rsidRPr="00C47D5A">
        <w:t xml:space="preserve"> </w:t>
      </w:r>
      <w:r w:rsidR="0061671A" w:rsidRPr="00C47D5A">
        <w:t>”</w:t>
      </w:r>
      <w:r w:rsidR="0020228B" w:rsidRPr="00C47D5A">
        <w:t>Vi s</w:t>
      </w:r>
      <w:r w:rsidR="00AF3304" w:rsidRPr="00C47D5A">
        <w:t>åg i juli</w:t>
      </w:r>
      <w:r w:rsidR="0020228B" w:rsidRPr="00C47D5A">
        <w:t xml:space="preserve"> en </w:t>
      </w:r>
      <w:r w:rsidR="00B3709C" w:rsidRPr="00C47D5A">
        <w:t xml:space="preserve">ökning </w:t>
      </w:r>
      <w:r w:rsidR="00220482" w:rsidRPr="00C47D5A">
        <w:t xml:space="preserve">med </w:t>
      </w:r>
      <w:r w:rsidR="00B3709C" w:rsidRPr="00C47D5A">
        <w:t>1</w:t>
      </w:r>
      <w:r w:rsidR="00AF3304" w:rsidRPr="00C47D5A">
        <w:t>5,6</w:t>
      </w:r>
      <w:r w:rsidR="00220482" w:rsidRPr="00C47D5A">
        <w:t>%</w:t>
      </w:r>
      <w:r w:rsidR="0020228B" w:rsidRPr="00C47D5A">
        <w:t xml:space="preserve"> i</w:t>
      </w:r>
      <w:r w:rsidR="00186640" w:rsidRPr="00C47D5A">
        <w:t xml:space="preserve"> f</w:t>
      </w:r>
      <w:r w:rsidR="00D070D5" w:rsidRPr="00C47D5A">
        <w:t>örsäljningen av begagnade bilar</w:t>
      </w:r>
      <w:r w:rsidR="0020228B" w:rsidRPr="00C47D5A">
        <w:t xml:space="preserve">. </w:t>
      </w:r>
      <w:r w:rsidR="00AF3304" w:rsidRPr="00C47D5A">
        <w:t xml:space="preserve">Marknaden är urstark och vi ser prisnivåer klart högre än innan pandemin. Bristen på både nybil och nu </w:t>
      </w:r>
      <w:r w:rsidR="00412489" w:rsidRPr="00C47D5A">
        <w:t xml:space="preserve">även </w:t>
      </w:r>
      <w:r w:rsidR="00AF3304" w:rsidRPr="00C47D5A">
        <w:t>begagnat samt hemester driver prisutvecklingen. Vad som också är intressant är att b</w:t>
      </w:r>
      <w:r w:rsidR="00220482" w:rsidRPr="00C47D5A">
        <w:t xml:space="preserve">ilhandeln </w:t>
      </w:r>
      <w:r w:rsidR="00AF3304" w:rsidRPr="00C47D5A">
        <w:t xml:space="preserve">fortsätter att </w:t>
      </w:r>
      <w:r w:rsidR="00220482" w:rsidRPr="00C47D5A">
        <w:t xml:space="preserve">ta marknadsandelar i </w:t>
      </w:r>
      <w:r w:rsidR="0020228B" w:rsidRPr="00C47D5A">
        <w:t xml:space="preserve">förhållandet </w:t>
      </w:r>
      <w:r w:rsidR="00220482" w:rsidRPr="00C47D5A">
        <w:t>till</w:t>
      </w:r>
      <w:r w:rsidR="0020228B" w:rsidRPr="00C47D5A">
        <w:t xml:space="preserve"> försäljningen</w:t>
      </w:r>
      <w:r w:rsidRPr="00C47D5A">
        <w:t xml:space="preserve"> </w:t>
      </w:r>
      <w:r w:rsidR="007A1896" w:rsidRPr="00C47D5A">
        <w:t xml:space="preserve">från </w:t>
      </w:r>
      <w:r w:rsidRPr="00C47D5A">
        <w:t>privat</w:t>
      </w:r>
      <w:r w:rsidR="009F513F" w:rsidRPr="00C47D5A">
        <w:t>personer</w:t>
      </w:r>
      <w:r w:rsidRPr="00C47D5A">
        <w:t xml:space="preserve"> till privat</w:t>
      </w:r>
      <w:r w:rsidR="009F513F" w:rsidRPr="00C47D5A">
        <w:t>personer</w:t>
      </w:r>
      <w:r w:rsidR="00B32034" w:rsidRPr="00C47D5A">
        <w:t>.</w:t>
      </w:r>
      <w:r w:rsidR="003D07B5" w:rsidRPr="00C47D5A">
        <w:t>”</w:t>
      </w:r>
      <w:r w:rsidRPr="00C47D5A">
        <w:t xml:space="preserve"> </w:t>
      </w:r>
      <w:r w:rsidR="00B34A76" w:rsidRPr="00C47D5A">
        <w:rPr>
          <w:rFonts w:cstheme="minorHAnsi"/>
        </w:rPr>
        <w:t>säger</w:t>
      </w:r>
      <w:r w:rsidR="00D57091" w:rsidRPr="00C47D5A">
        <w:rPr>
          <w:rFonts w:cstheme="minorHAnsi"/>
        </w:rPr>
        <w:t xml:space="preserve"> Johan Browaldh </w:t>
      </w:r>
      <w:r w:rsidR="000A76DE" w:rsidRPr="00C47D5A">
        <w:rPr>
          <w:rFonts w:cstheme="minorHAnsi"/>
        </w:rPr>
        <w:t>Sales</w:t>
      </w:r>
      <w:r w:rsidR="00C345B0" w:rsidRPr="00C47D5A">
        <w:rPr>
          <w:rFonts w:cstheme="minorHAnsi"/>
        </w:rPr>
        <w:t xml:space="preserve"> </w:t>
      </w:r>
      <w:r w:rsidR="00D57091" w:rsidRPr="00C47D5A">
        <w:rPr>
          <w:rFonts w:cstheme="minorHAnsi"/>
        </w:rPr>
        <w:t xml:space="preserve">Manager Sweden </w:t>
      </w:r>
      <w:r w:rsidR="00B34A76" w:rsidRPr="00C47D5A">
        <w:rPr>
          <w:rFonts w:cstheme="minorHAnsi"/>
        </w:rPr>
        <w:t xml:space="preserve">på fordonsauktionsföretaget BCA </w:t>
      </w:r>
      <w:proofErr w:type="spellStart"/>
      <w:r w:rsidR="00B34A76" w:rsidRPr="00C47D5A">
        <w:rPr>
          <w:rFonts w:cstheme="minorHAnsi"/>
        </w:rPr>
        <w:t>Vehicle</w:t>
      </w:r>
      <w:proofErr w:type="spellEnd"/>
      <w:r w:rsidR="00B34A76" w:rsidRPr="00C47D5A">
        <w:rPr>
          <w:rFonts w:cstheme="minorHAnsi"/>
        </w:rPr>
        <w:t xml:space="preserve"> </w:t>
      </w:r>
      <w:proofErr w:type="spellStart"/>
      <w:r w:rsidR="00B34A76" w:rsidRPr="00C47D5A">
        <w:rPr>
          <w:rFonts w:cstheme="minorHAnsi"/>
        </w:rPr>
        <w:t>Remarketing</w:t>
      </w:r>
      <w:proofErr w:type="spellEnd"/>
      <w:r w:rsidR="00B34A76" w:rsidRPr="00C47D5A">
        <w:rPr>
          <w:rFonts w:cstheme="minorHAnsi"/>
        </w:rPr>
        <w:t>.</w:t>
      </w:r>
    </w:p>
    <w:p w14:paraId="69DE4EDB" w14:textId="56C6B950" w:rsidR="00B34A76" w:rsidRPr="00C47D5A" w:rsidRDefault="00B34A76" w:rsidP="00B34A76">
      <w:pPr>
        <w:rPr>
          <w:b/>
        </w:rPr>
      </w:pPr>
      <w:r w:rsidRPr="00C47D5A">
        <w:rPr>
          <w:b/>
        </w:rPr>
        <w:t xml:space="preserve">Totalmarknaden </w:t>
      </w:r>
      <w:r w:rsidR="00843C0A" w:rsidRPr="00C47D5A">
        <w:rPr>
          <w:b/>
        </w:rPr>
        <w:t>ökade</w:t>
      </w:r>
      <w:r w:rsidR="00546909" w:rsidRPr="00C47D5A">
        <w:rPr>
          <w:b/>
        </w:rPr>
        <w:t xml:space="preserve"> </w:t>
      </w:r>
      <w:r w:rsidR="00A53F23" w:rsidRPr="00C47D5A">
        <w:rPr>
          <w:b/>
        </w:rPr>
        <w:t xml:space="preserve">med </w:t>
      </w:r>
      <w:r w:rsidR="00843C0A" w:rsidRPr="00C47D5A">
        <w:rPr>
          <w:b/>
        </w:rPr>
        <w:t>1</w:t>
      </w:r>
      <w:r w:rsidR="00F54BD6" w:rsidRPr="00C47D5A">
        <w:rPr>
          <w:b/>
        </w:rPr>
        <w:t xml:space="preserve">5,6 </w:t>
      </w:r>
      <w:r w:rsidRPr="00C47D5A">
        <w:rPr>
          <w:b/>
        </w:rPr>
        <w:t>% i</w:t>
      </w:r>
      <w:r w:rsidR="00843C0A" w:rsidRPr="00C47D5A">
        <w:rPr>
          <w:b/>
        </w:rPr>
        <w:t xml:space="preserve"> ju</w:t>
      </w:r>
      <w:r w:rsidR="00F54BD6" w:rsidRPr="00C47D5A">
        <w:rPr>
          <w:b/>
        </w:rPr>
        <w:t>l</w:t>
      </w:r>
      <w:r w:rsidR="00843C0A" w:rsidRPr="00C47D5A">
        <w:rPr>
          <w:b/>
        </w:rPr>
        <w:t>i</w:t>
      </w:r>
    </w:p>
    <w:p w14:paraId="108405BF" w14:textId="20C00490" w:rsidR="00B34A76" w:rsidRPr="00C47D5A" w:rsidRDefault="00B34A76" w:rsidP="00B34A76">
      <w:r w:rsidRPr="00C47D5A">
        <w:t xml:space="preserve">Under </w:t>
      </w:r>
      <w:r w:rsidR="00843C0A" w:rsidRPr="00C47D5A">
        <w:t>ju</w:t>
      </w:r>
      <w:r w:rsidR="00F54BD6" w:rsidRPr="00C47D5A">
        <w:t>l</w:t>
      </w:r>
      <w:r w:rsidR="00843C0A" w:rsidRPr="00C47D5A">
        <w:t xml:space="preserve">i </w:t>
      </w:r>
      <w:r w:rsidR="00BB3322" w:rsidRPr="00C47D5A">
        <w:t>månad sålde</w:t>
      </w:r>
      <w:r w:rsidR="00F71E90" w:rsidRPr="00C47D5A">
        <w:t xml:space="preserve">s det </w:t>
      </w:r>
      <w:r w:rsidR="00F9744E" w:rsidRPr="00C47D5A">
        <w:t>1</w:t>
      </w:r>
      <w:r w:rsidR="00F54BD6" w:rsidRPr="00C47D5A">
        <w:t xml:space="preserve">17 143 </w:t>
      </w:r>
      <w:r w:rsidRPr="00C47D5A">
        <w:t>begagnade bilar till privatpers</w:t>
      </w:r>
      <w:r w:rsidR="005F59B4" w:rsidRPr="00C47D5A">
        <w:t xml:space="preserve">oner (fördelat på </w:t>
      </w:r>
      <w:r w:rsidR="000E32AB" w:rsidRPr="00C47D5A">
        <w:t>bilhandeln,</w:t>
      </w:r>
      <w:r w:rsidR="00DA5B9D" w:rsidRPr="00C47D5A">
        <w:t xml:space="preserve"> </w:t>
      </w:r>
      <w:r w:rsidR="001E1444" w:rsidRPr="00C47D5A">
        <w:t>5</w:t>
      </w:r>
      <w:r w:rsidR="00F54BD6" w:rsidRPr="00C47D5A">
        <w:t xml:space="preserve">9 068 </w:t>
      </w:r>
      <w:r w:rsidR="007D706D" w:rsidRPr="00C47D5A">
        <w:t xml:space="preserve">privatmarknaden </w:t>
      </w:r>
      <w:r w:rsidR="00F54BD6" w:rsidRPr="00C47D5A">
        <w:t xml:space="preserve">55 374 </w:t>
      </w:r>
      <w:r w:rsidR="00CC6A04" w:rsidRPr="00C47D5A">
        <w:t>oc</w:t>
      </w:r>
      <w:r w:rsidR="00F71E90" w:rsidRPr="00C47D5A">
        <w:t xml:space="preserve">h företag </w:t>
      </w:r>
      <w:r w:rsidR="00DA5B9D" w:rsidRPr="00C47D5A">
        <w:t xml:space="preserve">2 </w:t>
      </w:r>
      <w:r w:rsidR="004C019C" w:rsidRPr="00C47D5A">
        <w:t>7</w:t>
      </w:r>
      <w:r w:rsidR="00F54BD6" w:rsidRPr="00C47D5A">
        <w:t>01</w:t>
      </w:r>
      <w:r w:rsidRPr="00C47D5A">
        <w:t xml:space="preserve">), vilket är en </w:t>
      </w:r>
      <w:r w:rsidR="004C019C" w:rsidRPr="00C47D5A">
        <w:t>ökning</w:t>
      </w:r>
      <w:r w:rsidRPr="00C47D5A">
        <w:t xml:space="preserve"> med</w:t>
      </w:r>
      <w:r w:rsidR="007756DC" w:rsidRPr="00C47D5A">
        <w:t xml:space="preserve"> </w:t>
      </w:r>
      <w:r w:rsidR="00F54BD6" w:rsidRPr="00C47D5A">
        <w:t>15,6</w:t>
      </w:r>
      <w:r w:rsidR="00215C83" w:rsidRPr="00C47D5A">
        <w:t xml:space="preserve"> </w:t>
      </w:r>
      <w:r w:rsidR="00A62342" w:rsidRPr="00C47D5A">
        <w:t>%</w:t>
      </w:r>
      <w:r w:rsidR="002E093E" w:rsidRPr="00C47D5A">
        <w:t xml:space="preserve"> </w:t>
      </w:r>
      <w:r w:rsidRPr="00C47D5A">
        <w:t>jämfört med samma månad förra året.</w:t>
      </w:r>
    </w:p>
    <w:p w14:paraId="33DD303A" w14:textId="6D80E8C4" w:rsidR="00B34A76" w:rsidRPr="00C47D5A" w:rsidRDefault="00D8251C" w:rsidP="00B34A76">
      <w:pPr>
        <w:rPr>
          <w:b/>
        </w:rPr>
      </w:pPr>
      <w:r w:rsidRPr="00C47D5A">
        <w:rPr>
          <w:b/>
        </w:rPr>
        <w:t>Bil</w:t>
      </w:r>
      <w:r w:rsidR="00A53F23" w:rsidRPr="00C47D5A">
        <w:rPr>
          <w:b/>
        </w:rPr>
        <w:t xml:space="preserve">handeln </w:t>
      </w:r>
      <w:r w:rsidR="00F82B01" w:rsidRPr="00C47D5A">
        <w:rPr>
          <w:b/>
        </w:rPr>
        <w:t>ökade</w:t>
      </w:r>
      <w:r w:rsidR="000E32AB" w:rsidRPr="00C47D5A">
        <w:rPr>
          <w:b/>
        </w:rPr>
        <w:t xml:space="preserve"> med </w:t>
      </w:r>
      <w:r w:rsidR="00F82B01" w:rsidRPr="00C47D5A">
        <w:rPr>
          <w:b/>
        </w:rPr>
        <w:t>21,</w:t>
      </w:r>
      <w:r w:rsidR="00F54BD6" w:rsidRPr="00C47D5A">
        <w:rPr>
          <w:b/>
        </w:rPr>
        <w:t>2</w:t>
      </w:r>
      <w:r w:rsidR="00546909" w:rsidRPr="00C47D5A">
        <w:rPr>
          <w:b/>
        </w:rPr>
        <w:t xml:space="preserve"> </w:t>
      </w:r>
      <w:r w:rsidR="00B34A76" w:rsidRPr="00C47D5A">
        <w:rPr>
          <w:b/>
        </w:rPr>
        <w:t xml:space="preserve">% i </w:t>
      </w:r>
      <w:r w:rsidR="00F82B01" w:rsidRPr="00C47D5A">
        <w:rPr>
          <w:b/>
        </w:rPr>
        <w:t>ju</w:t>
      </w:r>
      <w:r w:rsidR="00F54BD6" w:rsidRPr="00C47D5A">
        <w:rPr>
          <w:b/>
        </w:rPr>
        <w:t>l</w:t>
      </w:r>
      <w:r w:rsidR="00F82B01" w:rsidRPr="00C47D5A">
        <w:rPr>
          <w:b/>
        </w:rPr>
        <w:t>i</w:t>
      </w:r>
    </w:p>
    <w:p w14:paraId="28DA4860" w14:textId="2DEA5AE2" w:rsidR="00AA1BC2" w:rsidRPr="00C47D5A" w:rsidRDefault="005F59B4" w:rsidP="00186640">
      <w:pPr>
        <w:rPr>
          <w:rFonts w:ascii="Calibri" w:hAnsi="Calibri" w:cs="Calibri"/>
        </w:rPr>
      </w:pPr>
      <w:r w:rsidRPr="00C47D5A">
        <w:t>Bilhandeln såld</w:t>
      </w:r>
      <w:r w:rsidR="00F71E90" w:rsidRPr="00C47D5A">
        <w:t xml:space="preserve">e totalt </w:t>
      </w:r>
      <w:r w:rsidR="00405E9A" w:rsidRPr="00C47D5A">
        <w:t>5</w:t>
      </w:r>
      <w:r w:rsidR="00F54BD6" w:rsidRPr="00C47D5A">
        <w:t>9 068</w:t>
      </w:r>
      <w:r w:rsidR="009C2BF0" w:rsidRPr="00C47D5A">
        <w:t xml:space="preserve"> </w:t>
      </w:r>
      <w:r w:rsidR="00B34A76" w:rsidRPr="00C47D5A">
        <w:t>begagnade bilar till privatpersoner under</w:t>
      </w:r>
      <w:r w:rsidR="00405E9A" w:rsidRPr="00C47D5A">
        <w:t xml:space="preserve"> ju</w:t>
      </w:r>
      <w:r w:rsidR="00412489" w:rsidRPr="00C47D5A">
        <w:t>l</w:t>
      </w:r>
      <w:r w:rsidR="00405E9A" w:rsidRPr="00C47D5A">
        <w:t>i</w:t>
      </w:r>
      <w:r w:rsidR="00546909" w:rsidRPr="00C47D5A">
        <w:t xml:space="preserve"> </w:t>
      </w:r>
      <w:r w:rsidR="00B34A76" w:rsidRPr="00C47D5A">
        <w:t>må</w:t>
      </w:r>
      <w:r w:rsidR="00CC6A04" w:rsidRPr="00C47D5A">
        <w:t xml:space="preserve">nad, vilket är en </w:t>
      </w:r>
      <w:r w:rsidR="00405E9A" w:rsidRPr="00C47D5A">
        <w:t xml:space="preserve">ökning </w:t>
      </w:r>
      <w:r w:rsidR="007D706D" w:rsidRPr="00C47D5A">
        <w:t xml:space="preserve">med </w:t>
      </w:r>
      <w:r w:rsidR="00405E9A" w:rsidRPr="00C47D5A">
        <w:rPr>
          <w:rFonts w:ascii="Calibri" w:hAnsi="Calibri" w:cs="Calibri"/>
        </w:rPr>
        <w:t>21,</w:t>
      </w:r>
      <w:r w:rsidR="00F54BD6" w:rsidRPr="00C47D5A">
        <w:rPr>
          <w:rFonts w:ascii="Calibri" w:hAnsi="Calibri" w:cs="Calibri"/>
        </w:rPr>
        <w:t>2</w:t>
      </w:r>
      <w:r w:rsidRPr="00C47D5A">
        <w:rPr>
          <w:rFonts w:ascii="Calibri" w:hAnsi="Calibri" w:cs="Calibri"/>
        </w:rPr>
        <w:t>%</w:t>
      </w:r>
      <w:r w:rsidR="00B34A76" w:rsidRPr="00C47D5A">
        <w:rPr>
          <w:rFonts w:ascii="Calibri" w:hAnsi="Calibri" w:cs="Calibri"/>
        </w:rPr>
        <w:t xml:space="preserve"> jämfört med samma månad förra året.</w:t>
      </w:r>
    </w:p>
    <w:p w14:paraId="59175115" w14:textId="0CD68844" w:rsidR="00B34A76" w:rsidRPr="00C47D5A" w:rsidRDefault="00B34A76" w:rsidP="00B34A76">
      <w:pPr>
        <w:rPr>
          <w:b/>
        </w:rPr>
      </w:pPr>
      <w:r w:rsidRPr="00C47D5A">
        <w:rPr>
          <w:b/>
        </w:rPr>
        <w:t>Privatmarknaden</w:t>
      </w:r>
      <w:r w:rsidR="00546909" w:rsidRPr="00C47D5A">
        <w:rPr>
          <w:b/>
        </w:rPr>
        <w:t xml:space="preserve"> </w:t>
      </w:r>
      <w:r w:rsidR="00D47FA3" w:rsidRPr="00C47D5A">
        <w:rPr>
          <w:b/>
        </w:rPr>
        <w:t>ökade</w:t>
      </w:r>
      <w:r w:rsidR="000E32AB" w:rsidRPr="00C47D5A">
        <w:rPr>
          <w:b/>
        </w:rPr>
        <w:t xml:space="preserve"> med</w:t>
      </w:r>
      <w:r w:rsidR="00DA5B9D" w:rsidRPr="00C47D5A">
        <w:rPr>
          <w:b/>
        </w:rPr>
        <w:t xml:space="preserve"> </w:t>
      </w:r>
      <w:r w:rsidR="00F54BD6" w:rsidRPr="00C47D5A">
        <w:rPr>
          <w:b/>
        </w:rPr>
        <w:t>10,8</w:t>
      </w:r>
      <w:r w:rsidR="00832C9C" w:rsidRPr="00C47D5A">
        <w:rPr>
          <w:b/>
        </w:rPr>
        <w:t xml:space="preserve"> </w:t>
      </w:r>
      <w:r w:rsidR="00546909" w:rsidRPr="00C47D5A">
        <w:rPr>
          <w:b/>
        </w:rPr>
        <w:t xml:space="preserve">% i </w:t>
      </w:r>
      <w:r w:rsidR="00FD6974" w:rsidRPr="00C47D5A">
        <w:rPr>
          <w:b/>
        </w:rPr>
        <w:t>ju</w:t>
      </w:r>
      <w:r w:rsidR="00F54BD6" w:rsidRPr="00C47D5A">
        <w:rPr>
          <w:b/>
        </w:rPr>
        <w:t>l</w:t>
      </w:r>
      <w:r w:rsidR="00FD6974" w:rsidRPr="00C47D5A">
        <w:rPr>
          <w:b/>
        </w:rPr>
        <w:t>i</w:t>
      </w:r>
    </w:p>
    <w:p w14:paraId="07659E75" w14:textId="7B7AA2AF" w:rsidR="00186640" w:rsidRPr="00C47D5A" w:rsidRDefault="00F54BD6" w:rsidP="00B34A76">
      <w:r w:rsidRPr="00C47D5A">
        <w:t>55 374</w:t>
      </w:r>
      <w:r w:rsidR="00FD6974" w:rsidRPr="00C47D5A">
        <w:t xml:space="preserve"> </w:t>
      </w:r>
      <w:r w:rsidR="00B34A76" w:rsidRPr="00C47D5A">
        <w:t>bilar bytte ägare mellan privatpersoner i</w:t>
      </w:r>
      <w:r w:rsidR="00FD6974" w:rsidRPr="00C47D5A">
        <w:t xml:space="preserve"> ju</w:t>
      </w:r>
      <w:r w:rsidRPr="00C47D5A">
        <w:t>l</w:t>
      </w:r>
      <w:r w:rsidR="00FD6974" w:rsidRPr="00C47D5A">
        <w:t>i</w:t>
      </w:r>
      <w:r w:rsidR="00D8251C" w:rsidRPr="00C47D5A">
        <w:t xml:space="preserve"> </w:t>
      </w:r>
      <w:r w:rsidR="00A53F23" w:rsidRPr="00C47D5A">
        <w:t>månad</w:t>
      </w:r>
      <w:r w:rsidR="000E32AB" w:rsidRPr="00C47D5A">
        <w:t xml:space="preserve">, vilket är en </w:t>
      </w:r>
      <w:r w:rsidR="009E459C" w:rsidRPr="00C47D5A">
        <w:t>ökning</w:t>
      </w:r>
      <w:r w:rsidR="00546909" w:rsidRPr="00C47D5A">
        <w:t xml:space="preserve"> </w:t>
      </w:r>
      <w:r w:rsidR="000E32AB" w:rsidRPr="00C47D5A">
        <w:t>med</w:t>
      </w:r>
      <w:r w:rsidR="00546909" w:rsidRPr="00C47D5A">
        <w:t xml:space="preserve"> </w:t>
      </w:r>
      <w:r w:rsidRPr="00C47D5A">
        <w:t>10,8</w:t>
      </w:r>
      <w:r w:rsidR="00546909" w:rsidRPr="00C47D5A">
        <w:t xml:space="preserve"> </w:t>
      </w:r>
      <w:r w:rsidR="00B34A76" w:rsidRPr="00C47D5A">
        <w:t>% jämfört med samma månad förra året.</w:t>
      </w:r>
    </w:p>
    <w:p w14:paraId="6BF71BE5" w14:textId="74BA8E59" w:rsidR="009A5C2F" w:rsidRPr="00C47D5A" w:rsidRDefault="00186640" w:rsidP="00186640">
      <w:pPr>
        <w:pStyle w:val="Default"/>
        <w:rPr>
          <w:color w:val="auto"/>
          <w:sz w:val="22"/>
          <w:szCs w:val="22"/>
        </w:rPr>
      </w:pPr>
      <w:r w:rsidRPr="00C47D5A">
        <w:rPr>
          <w:color w:val="auto"/>
          <w:sz w:val="22"/>
          <w:szCs w:val="22"/>
        </w:rPr>
        <w:t>”</w:t>
      </w:r>
      <w:r w:rsidR="00AF3304" w:rsidRPr="00C47D5A">
        <w:rPr>
          <w:color w:val="auto"/>
          <w:sz w:val="22"/>
          <w:szCs w:val="22"/>
        </w:rPr>
        <w:t>E</w:t>
      </w:r>
      <w:r w:rsidR="003C3531" w:rsidRPr="00C47D5A">
        <w:rPr>
          <w:color w:val="auto"/>
          <w:sz w:val="22"/>
          <w:szCs w:val="22"/>
        </w:rPr>
        <w:t>fterfrågan</w:t>
      </w:r>
      <w:r w:rsidR="00C03C91" w:rsidRPr="00C47D5A">
        <w:rPr>
          <w:color w:val="auto"/>
          <w:sz w:val="22"/>
          <w:szCs w:val="22"/>
        </w:rPr>
        <w:t xml:space="preserve"> </w:t>
      </w:r>
      <w:r w:rsidR="000C0779" w:rsidRPr="00C47D5A">
        <w:rPr>
          <w:color w:val="auto"/>
          <w:sz w:val="22"/>
          <w:szCs w:val="22"/>
        </w:rPr>
        <w:t xml:space="preserve">är </w:t>
      </w:r>
      <w:r w:rsidR="00AF3304" w:rsidRPr="00C47D5A">
        <w:rPr>
          <w:color w:val="auto"/>
          <w:sz w:val="22"/>
          <w:szCs w:val="22"/>
        </w:rPr>
        <w:t xml:space="preserve">fortsatt </w:t>
      </w:r>
      <w:r w:rsidR="00166E15" w:rsidRPr="00C47D5A">
        <w:rPr>
          <w:color w:val="auto"/>
          <w:sz w:val="22"/>
          <w:szCs w:val="22"/>
        </w:rPr>
        <w:t>väldigt</w:t>
      </w:r>
      <w:r w:rsidR="000C0779" w:rsidRPr="00C47D5A">
        <w:rPr>
          <w:color w:val="auto"/>
          <w:sz w:val="22"/>
          <w:szCs w:val="22"/>
        </w:rPr>
        <w:t xml:space="preserve"> </w:t>
      </w:r>
      <w:r w:rsidR="00C03C91" w:rsidRPr="00C47D5A">
        <w:rPr>
          <w:color w:val="auto"/>
          <w:sz w:val="22"/>
          <w:szCs w:val="22"/>
        </w:rPr>
        <w:t>s</w:t>
      </w:r>
      <w:r w:rsidR="000C0779" w:rsidRPr="00C47D5A">
        <w:rPr>
          <w:color w:val="auto"/>
          <w:sz w:val="22"/>
          <w:szCs w:val="22"/>
        </w:rPr>
        <w:t>tor både i och utanför Sverige.</w:t>
      </w:r>
      <w:r w:rsidR="00C03C91" w:rsidRPr="00C47D5A">
        <w:rPr>
          <w:color w:val="auto"/>
          <w:sz w:val="22"/>
          <w:szCs w:val="22"/>
        </w:rPr>
        <w:t xml:space="preserve"> </w:t>
      </w:r>
      <w:r w:rsidR="00AF3304" w:rsidRPr="00C47D5A">
        <w:rPr>
          <w:color w:val="auto"/>
          <w:sz w:val="22"/>
          <w:szCs w:val="22"/>
        </w:rPr>
        <w:t xml:space="preserve">Däremot gör </w:t>
      </w:r>
      <w:proofErr w:type="spellStart"/>
      <w:r w:rsidR="00AF3304" w:rsidRPr="00C47D5A">
        <w:rPr>
          <w:color w:val="auto"/>
          <w:sz w:val="22"/>
          <w:szCs w:val="22"/>
        </w:rPr>
        <w:t>begagnatbristen</w:t>
      </w:r>
      <w:proofErr w:type="spellEnd"/>
      <w:r w:rsidR="00AF3304" w:rsidRPr="00C47D5A">
        <w:rPr>
          <w:color w:val="auto"/>
          <w:sz w:val="22"/>
          <w:szCs w:val="22"/>
        </w:rPr>
        <w:t xml:space="preserve"> på hemmaplan att v</w:t>
      </w:r>
      <w:r w:rsidR="0020228B" w:rsidRPr="00C47D5A">
        <w:rPr>
          <w:color w:val="auto"/>
          <w:sz w:val="22"/>
          <w:szCs w:val="22"/>
        </w:rPr>
        <w:t xml:space="preserve">åra handlare i Sverige </w:t>
      </w:r>
      <w:r w:rsidR="00220482" w:rsidRPr="00C47D5A">
        <w:rPr>
          <w:color w:val="auto"/>
          <w:sz w:val="22"/>
          <w:szCs w:val="22"/>
        </w:rPr>
        <w:t xml:space="preserve">tar </w:t>
      </w:r>
      <w:r w:rsidR="00AF3304" w:rsidRPr="00C47D5A">
        <w:rPr>
          <w:color w:val="auto"/>
          <w:sz w:val="22"/>
          <w:szCs w:val="22"/>
        </w:rPr>
        <w:t>större andel av tillgängliga personbilar och konkurrerar ut handlarna</w:t>
      </w:r>
      <w:r w:rsidR="00220482" w:rsidRPr="00C47D5A">
        <w:rPr>
          <w:color w:val="auto"/>
          <w:sz w:val="22"/>
          <w:szCs w:val="22"/>
        </w:rPr>
        <w:t xml:space="preserve"> från resten av</w:t>
      </w:r>
      <w:r w:rsidR="0020228B" w:rsidRPr="00C47D5A">
        <w:rPr>
          <w:color w:val="auto"/>
          <w:sz w:val="22"/>
          <w:szCs w:val="22"/>
        </w:rPr>
        <w:t xml:space="preserve"> Europa.</w:t>
      </w:r>
      <w:r w:rsidR="00220482" w:rsidRPr="00C47D5A">
        <w:rPr>
          <w:color w:val="auto"/>
          <w:sz w:val="22"/>
          <w:szCs w:val="22"/>
        </w:rPr>
        <w:t xml:space="preserve"> </w:t>
      </w:r>
      <w:r w:rsidR="00AF3304" w:rsidRPr="00C47D5A">
        <w:rPr>
          <w:color w:val="auto"/>
          <w:sz w:val="22"/>
          <w:szCs w:val="22"/>
        </w:rPr>
        <w:t>Det i större omfattning ä</w:t>
      </w:r>
      <w:r w:rsidR="00412489" w:rsidRPr="00C47D5A">
        <w:rPr>
          <w:color w:val="auto"/>
          <w:sz w:val="22"/>
          <w:szCs w:val="22"/>
        </w:rPr>
        <w:t>n</w:t>
      </w:r>
      <w:r w:rsidR="00AF3304" w:rsidRPr="00C47D5A">
        <w:rPr>
          <w:color w:val="auto"/>
          <w:sz w:val="22"/>
          <w:szCs w:val="22"/>
        </w:rPr>
        <w:t xml:space="preserve"> en starkare kronkurs gör att export</w:t>
      </w:r>
      <w:r w:rsidR="00412489" w:rsidRPr="00C47D5A">
        <w:rPr>
          <w:color w:val="auto"/>
          <w:sz w:val="22"/>
          <w:szCs w:val="22"/>
        </w:rPr>
        <w:t>andelen</w:t>
      </w:r>
      <w:r w:rsidR="00AF3304" w:rsidRPr="00C47D5A">
        <w:rPr>
          <w:color w:val="auto"/>
          <w:sz w:val="22"/>
          <w:szCs w:val="22"/>
        </w:rPr>
        <w:t xml:space="preserve"> just nu </w:t>
      </w:r>
      <w:r w:rsidR="00412489" w:rsidRPr="00C47D5A">
        <w:rPr>
          <w:color w:val="auto"/>
          <w:sz w:val="22"/>
          <w:szCs w:val="22"/>
        </w:rPr>
        <w:t>minskar</w:t>
      </w:r>
      <w:r w:rsidR="000F3C83" w:rsidRPr="00C47D5A">
        <w:rPr>
          <w:color w:val="auto"/>
          <w:sz w:val="22"/>
          <w:szCs w:val="22"/>
        </w:rPr>
        <w:t>.</w:t>
      </w:r>
      <w:r w:rsidR="0020228B" w:rsidRPr="00C47D5A">
        <w:rPr>
          <w:color w:val="auto"/>
          <w:sz w:val="22"/>
          <w:szCs w:val="22"/>
        </w:rPr>
        <w:t>” fortsätter Johan Browaldh.</w:t>
      </w:r>
      <w:r w:rsidR="009A5C2F" w:rsidRPr="00C47D5A">
        <w:rPr>
          <w:color w:val="auto"/>
          <w:sz w:val="22"/>
          <w:szCs w:val="22"/>
        </w:rPr>
        <w:t xml:space="preserve"> </w:t>
      </w:r>
    </w:p>
    <w:bookmarkEnd w:id="1"/>
    <w:p w14:paraId="3289C4FC" w14:textId="77777777" w:rsidR="005B5689" w:rsidRPr="00C47D5A" w:rsidRDefault="005B5689" w:rsidP="005B5689">
      <w:pPr>
        <w:pStyle w:val="Default"/>
        <w:rPr>
          <w:color w:val="auto"/>
          <w:sz w:val="22"/>
          <w:szCs w:val="22"/>
        </w:rPr>
      </w:pPr>
    </w:p>
    <w:p w14:paraId="17B99E4C" w14:textId="77777777" w:rsidR="00B34A76" w:rsidRPr="00C47D5A" w:rsidRDefault="00B34A76" w:rsidP="00B34A76">
      <w:r w:rsidRPr="00C47D5A">
        <w:t>För ytterligare information kontakta:</w:t>
      </w:r>
    </w:p>
    <w:p w14:paraId="4F8B47C8" w14:textId="49951CCB" w:rsidR="00D57091" w:rsidRPr="00C47D5A" w:rsidRDefault="00D57091" w:rsidP="00D57091">
      <w:r w:rsidRPr="00C47D5A">
        <w:t xml:space="preserve">Johan Browaldh, Sales Manager Sweden, BCA </w:t>
      </w:r>
      <w:proofErr w:type="spellStart"/>
      <w:r w:rsidRPr="00C47D5A">
        <w:t>Vehicle</w:t>
      </w:r>
      <w:proofErr w:type="spellEnd"/>
      <w:r w:rsidRPr="00C47D5A">
        <w:t xml:space="preserve"> </w:t>
      </w:r>
      <w:proofErr w:type="spellStart"/>
      <w:r w:rsidRPr="00C47D5A">
        <w:t>Remarketing</w:t>
      </w:r>
      <w:proofErr w:type="spellEnd"/>
      <w:r w:rsidRPr="00C47D5A">
        <w:t xml:space="preserve">, tfn: 072-705 35 25 eller e-post: johan.browaldh@bca.com Hemsida: </w:t>
      </w:r>
      <w:hyperlink r:id="rId7" w:history="1">
        <w:r w:rsidR="005B5689" w:rsidRPr="00C47D5A">
          <w:rPr>
            <w:rStyle w:val="Hyperlnk"/>
            <w:color w:val="auto"/>
          </w:rPr>
          <w:t>www.bca.com</w:t>
        </w:r>
      </w:hyperlink>
    </w:p>
    <w:p w14:paraId="141335DB" w14:textId="03CC9F9E" w:rsidR="00327EB2" w:rsidRPr="00C47D5A" w:rsidRDefault="005B5689" w:rsidP="00B34A76">
      <w:r w:rsidRPr="00C47D5A">
        <w:t xml:space="preserve">Joachim Ågren, Senior </w:t>
      </w:r>
      <w:proofErr w:type="spellStart"/>
      <w:r w:rsidRPr="00C47D5A">
        <w:t>Key</w:t>
      </w:r>
      <w:proofErr w:type="spellEnd"/>
      <w:r w:rsidRPr="00C47D5A">
        <w:t xml:space="preserve"> </w:t>
      </w:r>
      <w:proofErr w:type="spellStart"/>
      <w:r w:rsidRPr="00C47D5A">
        <w:t>Account</w:t>
      </w:r>
      <w:proofErr w:type="spellEnd"/>
      <w:r w:rsidRPr="00C47D5A">
        <w:t xml:space="preserve"> Manager/Kommunikatör, BCA </w:t>
      </w:r>
      <w:proofErr w:type="spellStart"/>
      <w:r w:rsidRPr="00C47D5A">
        <w:t>Vehicle</w:t>
      </w:r>
      <w:proofErr w:type="spellEnd"/>
      <w:r w:rsidRPr="00C47D5A">
        <w:t xml:space="preserve"> </w:t>
      </w:r>
      <w:proofErr w:type="spellStart"/>
      <w:r w:rsidRPr="00C47D5A">
        <w:t>Remarketing</w:t>
      </w:r>
      <w:proofErr w:type="spellEnd"/>
      <w:r w:rsidRPr="00C47D5A">
        <w:t>, tfn: 070-309 30 32 eller e-post: joachim.agren@bca.com</w:t>
      </w:r>
    </w:p>
    <w:p w14:paraId="4005C6EF" w14:textId="77777777" w:rsidR="00B34A76" w:rsidRPr="00C47D5A" w:rsidRDefault="00B34A76" w:rsidP="00B34A76">
      <w:r w:rsidRPr="00C47D5A">
        <w:t>BCA skickar ut denna begagnade statistik varje månad. Statistiken är grundad på information från VROOM om ägarbyten som tillhandahålls av bilregistret.</w:t>
      </w:r>
    </w:p>
    <w:p w14:paraId="38AD9764" w14:textId="2F30EDC8" w:rsidR="00F4022F" w:rsidRPr="00C47D5A" w:rsidRDefault="00B34A76" w:rsidP="00B34A76">
      <w:r w:rsidRPr="00C47D5A">
        <w:t xml:space="preserve">BCA </w:t>
      </w:r>
      <w:proofErr w:type="spellStart"/>
      <w:r w:rsidRPr="00C47D5A">
        <w:t>Vehicle</w:t>
      </w:r>
      <w:proofErr w:type="spellEnd"/>
      <w:r w:rsidRPr="00C47D5A">
        <w:t xml:space="preserve"> </w:t>
      </w:r>
      <w:proofErr w:type="spellStart"/>
      <w:r w:rsidRPr="00C47D5A">
        <w:t>Remarketing</w:t>
      </w:r>
      <w:proofErr w:type="spellEnd"/>
      <w:r w:rsidRPr="00C47D5A">
        <w:t xml:space="preserve"> har mer än 70 års erfarenhet av auktionsmarknaden för fordon. Sedan starten 1946 och fram till idag har BCA varit ledande inom denna del av bilmarknaden. Med 50 </w:t>
      </w:r>
      <w:proofErr w:type="spellStart"/>
      <w:r w:rsidRPr="00C47D5A">
        <w:t>defleet</w:t>
      </w:r>
      <w:proofErr w:type="spellEnd"/>
      <w:r w:rsidRPr="00C47D5A">
        <w:t xml:space="preserve"> och </w:t>
      </w:r>
      <w:proofErr w:type="spellStart"/>
      <w:r w:rsidRPr="00C47D5A">
        <w:t>remarketingcenter</w:t>
      </w:r>
      <w:proofErr w:type="spellEnd"/>
      <w:r w:rsidRPr="00C47D5A">
        <w:t xml:space="preserve"> är BCA Europe den i särklass största </w:t>
      </w:r>
      <w:proofErr w:type="spellStart"/>
      <w:r w:rsidRPr="00C47D5A">
        <w:t>auktionsgruppen</w:t>
      </w:r>
      <w:proofErr w:type="spellEnd"/>
      <w:r w:rsidRPr="00C47D5A">
        <w:t xml:space="preserve"> i Europa</w:t>
      </w:r>
      <w:r w:rsidR="00345C64" w:rsidRPr="00C47D5A">
        <w:t>.</w:t>
      </w:r>
      <w:bookmarkEnd w:id="0"/>
    </w:p>
    <w:sectPr w:rsidR="00F4022F" w:rsidRPr="00C47D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MTU2NjC3NLIwNbVU0lEKTi0uzszPAykwNqwFAFnuo0YtAAAA"/>
  </w:docVars>
  <w:rsids>
    <w:rsidRoot w:val="00B34A76"/>
    <w:rsid w:val="00007060"/>
    <w:rsid w:val="00024839"/>
    <w:rsid w:val="000270D7"/>
    <w:rsid w:val="00037832"/>
    <w:rsid w:val="00042028"/>
    <w:rsid w:val="00055247"/>
    <w:rsid w:val="00082AB2"/>
    <w:rsid w:val="00086337"/>
    <w:rsid w:val="00090B7B"/>
    <w:rsid w:val="00090DB3"/>
    <w:rsid w:val="00094737"/>
    <w:rsid w:val="000A57FF"/>
    <w:rsid w:val="000A76DE"/>
    <w:rsid w:val="000B4625"/>
    <w:rsid w:val="000C0779"/>
    <w:rsid w:val="000E32AB"/>
    <w:rsid w:val="000F284E"/>
    <w:rsid w:val="000F3C83"/>
    <w:rsid w:val="00125205"/>
    <w:rsid w:val="00132BB8"/>
    <w:rsid w:val="0014170F"/>
    <w:rsid w:val="00166E15"/>
    <w:rsid w:val="0017087A"/>
    <w:rsid w:val="00186640"/>
    <w:rsid w:val="001908CB"/>
    <w:rsid w:val="001A76A9"/>
    <w:rsid w:val="001B2184"/>
    <w:rsid w:val="001B5C1E"/>
    <w:rsid w:val="001D101B"/>
    <w:rsid w:val="001D14B0"/>
    <w:rsid w:val="001E1444"/>
    <w:rsid w:val="001E2290"/>
    <w:rsid w:val="0020228B"/>
    <w:rsid w:val="00202FC2"/>
    <w:rsid w:val="00203997"/>
    <w:rsid w:val="002124C6"/>
    <w:rsid w:val="00215C83"/>
    <w:rsid w:val="00220482"/>
    <w:rsid w:val="00220700"/>
    <w:rsid w:val="00233985"/>
    <w:rsid w:val="00235C9E"/>
    <w:rsid w:val="002541CD"/>
    <w:rsid w:val="00272AED"/>
    <w:rsid w:val="00274EE0"/>
    <w:rsid w:val="00286CB5"/>
    <w:rsid w:val="002877CC"/>
    <w:rsid w:val="00292970"/>
    <w:rsid w:val="002B1BC8"/>
    <w:rsid w:val="002B52EA"/>
    <w:rsid w:val="002B628E"/>
    <w:rsid w:val="002C4AE2"/>
    <w:rsid w:val="002C54C1"/>
    <w:rsid w:val="002E093E"/>
    <w:rsid w:val="002E1850"/>
    <w:rsid w:val="002F075D"/>
    <w:rsid w:val="002F1A3D"/>
    <w:rsid w:val="002F363D"/>
    <w:rsid w:val="002F3B3D"/>
    <w:rsid w:val="002F6DF2"/>
    <w:rsid w:val="003036FA"/>
    <w:rsid w:val="00327EB2"/>
    <w:rsid w:val="003377DF"/>
    <w:rsid w:val="00341E2E"/>
    <w:rsid w:val="00345C64"/>
    <w:rsid w:val="00350DFC"/>
    <w:rsid w:val="003527EF"/>
    <w:rsid w:val="00354802"/>
    <w:rsid w:val="00356F32"/>
    <w:rsid w:val="00364224"/>
    <w:rsid w:val="003643B7"/>
    <w:rsid w:val="003671DC"/>
    <w:rsid w:val="003739AB"/>
    <w:rsid w:val="00385E88"/>
    <w:rsid w:val="0039447D"/>
    <w:rsid w:val="003959B3"/>
    <w:rsid w:val="003C0A7C"/>
    <w:rsid w:val="003C3531"/>
    <w:rsid w:val="003C3810"/>
    <w:rsid w:val="003C6856"/>
    <w:rsid w:val="003D07B5"/>
    <w:rsid w:val="003E2B4E"/>
    <w:rsid w:val="003E3DE0"/>
    <w:rsid w:val="003E423F"/>
    <w:rsid w:val="003F4EED"/>
    <w:rsid w:val="003F55F0"/>
    <w:rsid w:val="0040415F"/>
    <w:rsid w:val="00405E9A"/>
    <w:rsid w:val="00412489"/>
    <w:rsid w:val="00435234"/>
    <w:rsid w:val="00435EA0"/>
    <w:rsid w:val="0043644B"/>
    <w:rsid w:val="0044490C"/>
    <w:rsid w:val="004527C4"/>
    <w:rsid w:val="0045671D"/>
    <w:rsid w:val="00462F6E"/>
    <w:rsid w:val="00464292"/>
    <w:rsid w:val="00466E89"/>
    <w:rsid w:val="004B1632"/>
    <w:rsid w:val="004C019C"/>
    <w:rsid w:val="004D01E2"/>
    <w:rsid w:val="004E7149"/>
    <w:rsid w:val="0050302F"/>
    <w:rsid w:val="00511642"/>
    <w:rsid w:val="00511FC1"/>
    <w:rsid w:val="00512187"/>
    <w:rsid w:val="00515E68"/>
    <w:rsid w:val="00517E44"/>
    <w:rsid w:val="005304F8"/>
    <w:rsid w:val="005330CA"/>
    <w:rsid w:val="00534498"/>
    <w:rsid w:val="005348BB"/>
    <w:rsid w:val="00546909"/>
    <w:rsid w:val="00555E69"/>
    <w:rsid w:val="00565A1C"/>
    <w:rsid w:val="00566902"/>
    <w:rsid w:val="00574D17"/>
    <w:rsid w:val="00575B7E"/>
    <w:rsid w:val="00586C2F"/>
    <w:rsid w:val="00591E62"/>
    <w:rsid w:val="005A13FC"/>
    <w:rsid w:val="005B5689"/>
    <w:rsid w:val="005C65D8"/>
    <w:rsid w:val="005D71E0"/>
    <w:rsid w:val="005E3F9A"/>
    <w:rsid w:val="005F42FA"/>
    <w:rsid w:val="005F59B4"/>
    <w:rsid w:val="005F7386"/>
    <w:rsid w:val="0061671A"/>
    <w:rsid w:val="00617778"/>
    <w:rsid w:val="006224EF"/>
    <w:rsid w:val="006233D4"/>
    <w:rsid w:val="006406F4"/>
    <w:rsid w:val="00652919"/>
    <w:rsid w:val="00656090"/>
    <w:rsid w:val="00677030"/>
    <w:rsid w:val="00685005"/>
    <w:rsid w:val="006B0850"/>
    <w:rsid w:val="006C2CCE"/>
    <w:rsid w:val="006C6DFA"/>
    <w:rsid w:val="006E4AA2"/>
    <w:rsid w:val="006F0DFA"/>
    <w:rsid w:val="006F7E48"/>
    <w:rsid w:val="0070068F"/>
    <w:rsid w:val="00703C6C"/>
    <w:rsid w:val="00755911"/>
    <w:rsid w:val="00770365"/>
    <w:rsid w:val="007756DC"/>
    <w:rsid w:val="007A1896"/>
    <w:rsid w:val="007A4F61"/>
    <w:rsid w:val="007B0795"/>
    <w:rsid w:val="007B1D42"/>
    <w:rsid w:val="007C0DFC"/>
    <w:rsid w:val="007D2FD9"/>
    <w:rsid w:val="007D706D"/>
    <w:rsid w:val="007E29AA"/>
    <w:rsid w:val="007E3016"/>
    <w:rsid w:val="00802192"/>
    <w:rsid w:val="00832C9C"/>
    <w:rsid w:val="00843C0A"/>
    <w:rsid w:val="00851B8E"/>
    <w:rsid w:val="00866CD4"/>
    <w:rsid w:val="00875C7C"/>
    <w:rsid w:val="00882E25"/>
    <w:rsid w:val="008838C5"/>
    <w:rsid w:val="008850D5"/>
    <w:rsid w:val="00892D43"/>
    <w:rsid w:val="008949E4"/>
    <w:rsid w:val="008A4326"/>
    <w:rsid w:val="008A4D56"/>
    <w:rsid w:val="008A56C2"/>
    <w:rsid w:val="008B529B"/>
    <w:rsid w:val="008C16F2"/>
    <w:rsid w:val="008C1B34"/>
    <w:rsid w:val="008C4041"/>
    <w:rsid w:val="008D1E7D"/>
    <w:rsid w:val="008D36CA"/>
    <w:rsid w:val="008E3959"/>
    <w:rsid w:val="009049B5"/>
    <w:rsid w:val="00914D80"/>
    <w:rsid w:val="0091752B"/>
    <w:rsid w:val="009255E2"/>
    <w:rsid w:val="00943919"/>
    <w:rsid w:val="009465FF"/>
    <w:rsid w:val="0095054B"/>
    <w:rsid w:val="00960FF3"/>
    <w:rsid w:val="0096472F"/>
    <w:rsid w:val="009654D5"/>
    <w:rsid w:val="00972038"/>
    <w:rsid w:val="00991270"/>
    <w:rsid w:val="009A4E62"/>
    <w:rsid w:val="009A5C2F"/>
    <w:rsid w:val="009C2BF0"/>
    <w:rsid w:val="009C714B"/>
    <w:rsid w:val="009D43C0"/>
    <w:rsid w:val="009E459C"/>
    <w:rsid w:val="009E5C54"/>
    <w:rsid w:val="009E603A"/>
    <w:rsid w:val="009E698A"/>
    <w:rsid w:val="009F513F"/>
    <w:rsid w:val="00A10BEC"/>
    <w:rsid w:val="00A23C23"/>
    <w:rsid w:val="00A246F8"/>
    <w:rsid w:val="00A2627E"/>
    <w:rsid w:val="00A3349B"/>
    <w:rsid w:val="00A5011B"/>
    <w:rsid w:val="00A53F23"/>
    <w:rsid w:val="00A55BC5"/>
    <w:rsid w:val="00A57785"/>
    <w:rsid w:val="00A62342"/>
    <w:rsid w:val="00A807DD"/>
    <w:rsid w:val="00A87741"/>
    <w:rsid w:val="00A96EC0"/>
    <w:rsid w:val="00A96EEF"/>
    <w:rsid w:val="00AA1BC2"/>
    <w:rsid w:val="00AB0E4E"/>
    <w:rsid w:val="00AD3ECC"/>
    <w:rsid w:val="00AE7F2F"/>
    <w:rsid w:val="00AF3304"/>
    <w:rsid w:val="00B02CF0"/>
    <w:rsid w:val="00B16C6B"/>
    <w:rsid w:val="00B27669"/>
    <w:rsid w:val="00B30981"/>
    <w:rsid w:val="00B32034"/>
    <w:rsid w:val="00B32377"/>
    <w:rsid w:val="00B33E79"/>
    <w:rsid w:val="00B34A76"/>
    <w:rsid w:val="00B3709C"/>
    <w:rsid w:val="00B401E4"/>
    <w:rsid w:val="00B42AD5"/>
    <w:rsid w:val="00B47E9A"/>
    <w:rsid w:val="00B63726"/>
    <w:rsid w:val="00B6468D"/>
    <w:rsid w:val="00B646ED"/>
    <w:rsid w:val="00B72928"/>
    <w:rsid w:val="00B83ACC"/>
    <w:rsid w:val="00B86593"/>
    <w:rsid w:val="00B922E1"/>
    <w:rsid w:val="00B92D73"/>
    <w:rsid w:val="00BA341B"/>
    <w:rsid w:val="00BB1976"/>
    <w:rsid w:val="00BB3322"/>
    <w:rsid w:val="00BC32E6"/>
    <w:rsid w:val="00BC71D8"/>
    <w:rsid w:val="00BD76EE"/>
    <w:rsid w:val="00BF47AE"/>
    <w:rsid w:val="00C01521"/>
    <w:rsid w:val="00C03C91"/>
    <w:rsid w:val="00C060FB"/>
    <w:rsid w:val="00C13AC0"/>
    <w:rsid w:val="00C33EFB"/>
    <w:rsid w:val="00C345B0"/>
    <w:rsid w:val="00C3525E"/>
    <w:rsid w:val="00C47D5A"/>
    <w:rsid w:val="00C57CBC"/>
    <w:rsid w:val="00C61AEB"/>
    <w:rsid w:val="00C82367"/>
    <w:rsid w:val="00C92314"/>
    <w:rsid w:val="00CA0A6A"/>
    <w:rsid w:val="00CA643C"/>
    <w:rsid w:val="00CB1C48"/>
    <w:rsid w:val="00CC6A04"/>
    <w:rsid w:val="00CF00C7"/>
    <w:rsid w:val="00CF35D0"/>
    <w:rsid w:val="00D070AA"/>
    <w:rsid w:val="00D070D5"/>
    <w:rsid w:val="00D20F69"/>
    <w:rsid w:val="00D22E7F"/>
    <w:rsid w:val="00D24BF3"/>
    <w:rsid w:val="00D37E11"/>
    <w:rsid w:val="00D429A8"/>
    <w:rsid w:val="00D45372"/>
    <w:rsid w:val="00D47FA3"/>
    <w:rsid w:val="00D52C2C"/>
    <w:rsid w:val="00D53018"/>
    <w:rsid w:val="00D57091"/>
    <w:rsid w:val="00D8251C"/>
    <w:rsid w:val="00D8527B"/>
    <w:rsid w:val="00D93B8D"/>
    <w:rsid w:val="00DA0D7C"/>
    <w:rsid w:val="00DA10B5"/>
    <w:rsid w:val="00DA5B9D"/>
    <w:rsid w:val="00DA73FD"/>
    <w:rsid w:val="00DB29AF"/>
    <w:rsid w:val="00DE2C09"/>
    <w:rsid w:val="00DE5C5B"/>
    <w:rsid w:val="00DF1D8C"/>
    <w:rsid w:val="00E05E60"/>
    <w:rsid w:val="00E20C23"/>
    <w:rsid w:val="00E20F04"/>
    <w:rsid w:val="00E24989"/>
    <w:rsid w:val="00E31055"/>
    <w:rsid w:val="00E74524"/>
    <w:rsid w:val="00E819C7"/>
    <w:rsid w:val="00E936B0"/>
    <w:rsid w:val="00E9694E"/>
    <w:rsid w:val="00EB2FA0"/>
    <w:rsid w:val="00EC462B"/>
    <w:rsid w:val="00EC5BE3"/>
    <w:rsid w:val="00ED553F"/>
    <w:rsid w:val="00EE3454"/>
    <w:rsid w:val="00EF34C3"/>
    <w:rsid w:val="00EF5617"/>
    <w:rsid w:val="00F14571"/>
    <w:rsid w:val="00F27BC4"/>
    <w:rsid w:val="00F30A73"/>
    <w:rsid w:val="00F4022F"/>
    <w:rsid w:val="00F50750"/>
    <w:rsid w:val="00F54BD6"/>
    <w:rsid w:val="00F65878"/>
    <w:rsid w:val="00F65DA2"/>
    <w:rsid w:val="00F668AE"/>
    <w:rsid w:val="00F71E90"/>
    <w:rsid w:val="00F82B01"/>
    <w:rsid w:val="00F9744E"/>
    <w:rsid w:val="00FB1FB0"/>
    <w:rsid w:val="00FC5761"/>
    <w:rsid w:val="00FD6974"/>
    <w:rsid w:val="00FE4A81"/>
    <w:rsid w:val="00FF22E5"/>
    <w:rsid w:val="00FF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380C1"/>
  <w15:chartTrackingRefBased/>
  <w15:docId w15:val="{E9DA94F6-2D98-45B4-AA96-355AA93E7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Default">
    <w:name w:val="Default"/>
    <w:rsid w:val="005E3F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9D43C0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9D43C0"/>
    <w:rPr>
      <w:rFonts w:ascii="Tahoma" w:eastAsia="Calibri" w:hAnsi="Tahoma" w:cs="Tahoma"/>
      <w:sz w:val="16"/>
      <w:szCs w:val="16"/>
    </w:rPr>
  </w:style>
  <w:style w:type="character" w:styleId="Hyperlnk">
    <w:name w:val="Hyperlink"/>
    <w:basedOn w:val="Standardstycketeckensnitt"/>
    <w:uiPriority w:val="99"/>
    <w:unhideWhenUsed/>
    <w:rsid w:val="005B5689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5B56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www.bca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7FAD9CE1384646AE2FD3A1F52F2551" ma:contentTypeVersion="10" ma:contentTypeDescription="Create a new document." ma:contentTypeScope="" ma:versionID="908dee96040aa0f338fc97e348ab864a">
  <xsd:schema xmlns:xsd="http://www.w3.org/2001/XMLSchema" xmlns:xs="http://www.w3.org/2001/XMLSchema" xmlns:p="http://schemas.microsoft.com/office/2006/metadata/properties" xmlns:ns3="1238ed86-d356-4aa9-8c62-074cbec6e864" targetNamespace="http://schemas.microsoft.com/office/2006/metadata/properties" ma:root="true" ma:fieldsID="9eb6ad06c7da63c68bf99705911020ef" ns3:_="">
    <xsd:import namespace="1238ed86-d356-4aa9-8c62-074cbec6e8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8ed86-d356-4aa9-8c62-074cbec6e8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92622-1E30-4E87-8BC9-C689249E9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8ed86-d356-4aa9-8c62-074cbec6e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191A73-3811-4226-AD27-05CF8326A1B2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1238ed86-d356-4aa9-8c62-074cbec6e864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4643D1E-31E0-41EA-90C1-F784536B79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1</Words>
  <Characters>2131</Characters>
  <Application>Microsoft Office Word</Application>
  <DocSecurity>4</DocSecurity>
  <Lines>17</Lines>
  <Paragraphs>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Björling</dc:creator>
  <cp:keywords/>
  <dc:description/>
  <cp:lastModifiedBy>Joachim Ågren</cp:lastModifiedBy>
  <cp:revision>2</cp:revision>
  <cp:lastPrinted>2020-07-07T11:04:00Z</cp:lastPrinted>
  <dcterms:created xsi:type="dcterms:W3CDTF">2020-08-05T14:17:00Z</dcterms:created>
  <dcterms:modified xsi:type="dcterms:W3CDTF">2020-08-0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FAD9CE1384646AE2FD3A1F52F2551</vt:lpwstr>
  </property>
</Properties>
</file>